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5F1F8C" w14:textId="77777777" w:rsidR="00584E58" w:rsidRPr="003542A1" w:rsidRDefault="00584E58">
      <w:pPr>
        <w:pStyle w:val="a4"/>
        <w:rPr>
          <w:color w:val="auto"/>
        </w:rPr>
      </w:pPr>
    </w:p>
    <w:p w14:paraId="4C199621" w14:textId="77777777" w:rsidR="00584E58" w:rsidRPr="003542A1" w:rsidRDefault="00584E58">
      <w:pPr>
        <w:pStyle w:val="a4"/>
        <w:rPr>
          <w:color w:val="auto"/>
        </w:rPr>
      </w:pPr>
    </w:p>
    <w:p w14:paraId="25EFD548" w14:textId="77777777" w:rsidR="00584E58" w:rsidRPr="003542A1" w:rsidRDefault="00584E58">
      <w:pPr>
        <w:pStyle w:val="a4"/>
        <w:rPr>
          <w:color w:val="auto"/>
        </w:rPr>
      </w:pPr>
    </w:p>
    <w:p w14:paraId="01A37D5C" w14:textId="77777777" w:rsidR="00584E58" w:rsidRPr="003542A1" w:rsidRDefault="00584E58">
      <w:pPr>
        <w:pStyle w:val="a4"/>
        <w:rPr>
          <w:color w:val="auto"/>
        </w:rPr>
      </w:pPr>
    </w:p>
    <w:p w14:paraId="21D466D6" w14:textId="09CFBD72" w:rsidR="009C519A" w:rsidRPr="003542A1" w:rsidRDefault="00AD46A1">
      <w:pPr>
        <w:pStyle w:val="a4"/>
        <w:rPr>
          <w:color w:val="auto"/>
        </w:rPr>
      </w:pPr>
      <w:r w:rsidRPr="003542A1">
        <w:rPr>
          <w:color w:val="auto"/>
        </w:rPr>
        <w:t>Отчет по лабораторной работе №3</w:t>
      </w:r>
    </w:p>
    <w:p w14:paraId="6C79DDC8" w14:textId="77777777" w:rsidR="009C519A" w:rsidRPr="003542A1" w:rsidRDefault="00AD46A1">
      <w:pPr>
        <w:pStyle w:val="a5"/>
        <w:rPr>
          <w:color w:val="auto"/>
        </w:rPr>
      </w:pPr>
      <w:r w:rsidRPr="003542A1">
        <w:rPr>
          <w:color w:val="auto"/>
        </w:rPr>
        <w:t>Дискреционное разграничение прав в Linux. Два пользователя</w:t>
      </w:r>
    </w:p>
    <w:p w14:paraId="1A3E2AC9" w14:textId="5DB83A64" w:rsidR="009C519A" w:rsidRPr="003542A1" w:rsidRDefault="00AD46A1">
      <w:pPr>
        <w:pStyle w:val="Author"/>
      </w:pPr>
      <w:r w:rsidRPr="003542A1">
        <w:t>Лебедев Ярослав Борисович</w:t>
      </w:r>
    </w:p>
    <w:p w14:paraId="7FA4ED09" w14:textId="752662E2" w:rsidR="00584E58" w:rsidRPr="003542A1" w:rsidRDefault="00584E58">
      <w:r w:rsidRPr="003542A1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96771427"/>
        <w:docPartObj>
          <w:docPartGallery w:val="Table of Contents"/>
          <w:docPartUnique/>
        </w:docPartObj>
      </w:sdtPr>
      <w:sdtEndPr/>
      <w:sdtContent>
        <w:p w14:paraId="5DFC0E80" w14:textId="77777777" w:rsidR="009C519A" w:rsidRPr="00F951B2" w:rsidRDefault="00AD46A1">
          <w:pPr>
            <w:pStyle w:val="ae"/>
            <w:rPr>
              <w:b/>
              <w:bCs/>
              <w:color w:val="auto"/>
            </w:rPr>
          </w:pPr>
          <w:r w:rsidRPr="00F951B2">
            <w:rPr>
              <w:b/>
              <w:bCs/>
              <w:color w:val="auto"/>
            </w:rPr>
            <w:t>Содержание</w:t>
          </w:r>
        </w:p>
        <w:p w14:paraId="54D7FC6C" w14:textId="0B7F1AE1" w:rsidR="003542A1" w:rsidRPr="003542A1" w:rsidRDefault="00AD46A1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 w:rsidRPr="003542A1">
            <w:fldChar w:fldCharType="begin"/>
          </w:r>
          <w:r w:rsidRPr="003542A1">
            <w:instrText>TOC \o "1-3" \h \z \u</w:instrText>
          </w:r>
          <w:r w:rsidRPr="003542A1">
            <w:fldChar w:fldCharType="separate"/>
          </w:r>
          <w:hyperlink w:anchor="_Toc114146230" w:history="1">
            <w:r w:rsidR="003542A1" w:rsidRPr="003542A1">
              <w:rPr>
                <w:rStyle w:val="ad"/>
                <w:noProof/>
                <w:color w:val="auto"/>
              </w:rPr>
              <w:t>Цель работы</w:t>
            </w:r>
            <w:r w:rsidR="003542A1" w:rsidRPr="003542A1">
              <w:rPr>
                <w:noProof/>
                <w:webHidden/>
              </w:rPr>
              <w:tab/>
            </w:r>
            <w:r w:rsidR="003542A1" w:rsidRPr="003542A1">
              <w:rPr>
                <w:noProof/>
                <w:webHidden/>
              </w:rPr>
              <w:fldChar w:fldCharType="begin"/>
            </w:r>
            <w:r w:rsidR="003542A1" w:rsidRPr="003542A1">
              <w:rPr>
                <w:noProof/>
                <w:webHidden/>
              </w:rPr>
              <w:instrText xml:space="preserve"> PAGEREF _Toc114146230 \h </w:instrText>
            </w:r>
            <w:r w:rsidR="003542A1" w:rsidRPr="003542A1">
              <w:rPr>
                <w:noProof/>
                <w:webHidden/>
              </w:rPr>
            </w:r>
            <w:r w:rsidR="003542A1" w:rsidRPr="003542A1">
              <w:rPr>
                <w:noProof/>
                <w:webHidden/>
              </w:rPr>
              <w:fldChar w:fldCharType="separate"/>
            </w:r>
            <w:r w:rsidR="00D472DF">
              <w:rPr>
                <w:noProof/>
                <w:webHidden/>
              </w:rPr>
              <w:t>3</w:t>
            </w:r>
            <w:r w:rsidR="003542A1" w:rsidRPr="003542A1">
              <w:rPr>
                <w:noProof/>
                <w:webHidden/>
              </w:rPr>
              <w:fldChar w:fldCharType="end"/>
            </w:r>
          </w:hyperlink>
        </w:p>
        <w:p w14:paraId="7CFBB0DE" w14:textId="0DAA78B0" w:rsidR="003542A1" w:rsidRPr="003542A1" w:rsidRDefault="003542A1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4146231" w:history="1">
            <w:r w:rsidRPr="003542A1">
              <w:rPr>
                <w:rStyle w:val="ad"/>
                <w:noProof/>
                <w:color w:val="auto"/>
              </w:rPr>
              <w:t>Выполнение лабораторной работы</w:t>
            </w:r>
            <w:r w:rsidRPr="003542A1">
              <w:rPr>
                <w:noProof/>
                <w:webHidden/>
              </w:rPr>
              <w:tab/>
            </w:r>
            <w:r w:rsidRPr="003542A1">
              <w:rPr>
                <w:noProof/>
                <w:webHidden/>
              </w:rPr>
              <w:fldChar w:fldCharType="begin"/>
            </w:r>
            <w:r w:rsidRPr="003542A1">
              <w:rPr>
                <w:noProof/>
                <w:webHidden/>
              </w:rPr>
              <w:instrText xml:space="preserve"> PAGEREF _Toc114146231 \h </w:instrText>
            </w:r>
            <w:r w:rsidRPr="003542A1">
              <w:rPr>
                <w:noProof/>
                <w:webHidden/>
              </w:rPr>
            </w:r>
            <w:r w:rsidRPr="003542A1">
              <w:rPr>
                <w:noProof/>
                <w:webHidden/>
              </w:rPr>
              <w:fldChar w:fldCharType="separate"/>
            </w:r>
            <w:r w:rsidR="00D472DF">
              <w:rPr>
                <w:noProof/>
                <w:webHidden/>
              </w:rPr>
              <w:t>4</w:t>
            </w:r>
            <w:r w:rsidRPr="003542A1">
              <w:rPr>
                <w:noProof/>
                <w:webHidden/>
              </w:rPr>
              <w:fldChar w:fldCharType="end"/>
            </w:r>
          </w:hyperlink>
        </w:p>
        <w:p w14:paraId="5EBD3B98" w14:textId="641AA176" w:rsidR="003542A1" w:rsidRPr="003542A1" w:rsidRDefault="003542A1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4146232" w:history="1">
            <w:r w:rsidRPr="003542A1">
              <w:rPr>
                <w:rStyle w:val="ad"/>
                <w:noProof/>
                <w:color w:val="auto"/>
              </w:rPr>
              <w:t>Выводы</w:t>
            </w:r>
            <w:r w:rsidRPr="003542A1">
              <w:rPr>
                <w:noProof/>
                <w:webHidden/>
              </w:rPr>
              <w:tab/>
            </w:r>
            <w:r w:rsidRPr="003542A1">
              <w:rPr>
                <w:noProof/>
                <w:webHidden/>
              </w:rPr>
              <w:fldChar w:fldCharType="begin"/>
            </w:r>
            <w:r w:rsidRPr="003542A1">
              <w:rPr>
                <w:noProof/>
                <w:webHidden/>
              </w:rPr>
              <w:instrText xml:space="preserve"> PAGEREF _Toc114146232 \h </w:instrText>
            </w:r>
            <w:r w:rsidRPr="003542A1">
              <w:rPr>
                <w:noProof/>
                <w:webHidden/>
              </w:rPr>
            </w:r>
            <w:r w:rsidRPr="003542A1">
              <w:rPr>
                <w:noProof/>
                <w:webHidden/>
              </w:rPr>
              <w:fldChar w:fldCharType="separate"/>
            </w:r>
            <w:r w:rsidR="00D472DF">
              <w:rPr>
                <w:noProof/>
                <w:webHidden/>
              </w:rPr>
              <w:t>9</w:t>
            </w:r>
            <w:r w:rsidRPr="003542A1">
              <w:rPr>
                <w:noProof/>
                <w:webHidden/>
              </w:rPr>
              <w:fldChar w:fldCharType="end"/>
            </w:r>
          </w:hyperlink>
        </w:p>
        <w:p w14:paraId="1CA4154E" w14:textId="5FC45073" w:rsidR="003542A1" w:rsidRPr="003542A1" w:rsidRDefault="003542A1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4146233" w:history="1">
            <w:r w:rsidRPr="003542A1">
              <w:rPr>
                <w:rStyle w:val="ad"/>
                <w:noProof/>
                <w:color w:val="auto"/>
              </w:rPr>
              <w:t>Список литературы</w:t>
            </w:r>
            <w:r w:rsidRPr="003542A1">
              <w:rPr>
                <w:noProof/>
                <w:webHidden/>
              </w:rPr>
              <w:tab/>
            </w:r>
            <w:r w:rsidRPr="003542A1">
              <w:rPr>
                <w:noProof/>
                <w:webHidden/>
              </w:rPr>
              <w:fldChar w:fldCharType="begin"/>
            </w:r>
            <w:r w:rsidRPr="003542A1">
              <w:rPr>
                <w:noProof/>
                <w:webHidden/>
              </w:rPr>
              <w:instrText xml:space="preserve"> PAGEREF _Toc114146233 \h </w:instrText>
            </w:r>
            <w:r w:rsidRPr="003542A1">
              <w:rPr>
                <w:noProof/>
                <w:webHidden/>
              </w:rPr>
            </w:r>
            <w:r w:rsidRPr="003542A1">
              <w:rPr>
                <w:noProof/>
                <w:webHidden/>
              </w:rPr>
              <w:fldChar w:fldCharType="separate"/>
            </w:r>
            <w:r w:rsidR="00D472DF">
              <w:rPr>
                <w:noProof/>
                <w:webHidden/>
              </w:rPr>
              <w:t>10</w:t>
            </w:r>
            <w:r w:rsidRPr="003542A1">
              <w:rPr>
                <w:noProof/>
                <w:webHidden/>
              </w:rPr>
              <w:fldChar w:fldCharType="end"/>
            </w:r>
          </w:hyperlink>
        </w:p>
        <w:p w14:paraId="0C254A24" w14:textId="5DD21811" w:rsidR="009C519A" w:rsidRPr="003542A1" w:rsidRDefault="00AD46A1">
          <w:r w:rsidRPr="003542A1">
            <w:fldChar w:fldCharType="end"/>
          </w:r>
        </w:p>
      </w:sdtContent>
    </w:sdt>
    <w:p w14:paraId="39CBE25F" w14:textId="77777777" w:rsidR="00584E58" w:rsidRPr="003542A1" w:rsidRDefault="00584E58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0" w:name="цель-работы"/>
      <w:r w:rsidRPr="003542A1">
        <w:br w:type="page"/>
      </w:r>
    </w:p>
    <w:p w14:paraId="0D9A0C3E" w14:textId="4F884500" w:rsidR="009C519A" w:rsidRPr="003542A1" w:rsidRDefault="00AD46A1">
      <w:pPr>
        <w:pStyle w:val="1"/>
        <w:rPr>
          <w:color w:val="auto"/>
        </w:rPr>
      </w:pPr>
      <w:bookmarkStart w:id="1" w:name="_Toc114146230"/>
      <w:r w:rsidRPr="003542A1">
        <w:rPr>
          <w:color w:val="auto"/>
        </w:rPr>
        <w:lastRenderedPageBreak/>
        <w:t>Цель работы</w:t>
      </w:r>
      <w:bookmarkEnd w:id="1"/>
    </w:p>
    <w:p w14:paraId="69D44CBC" w14:textId="77777777" w:rsidR="009C519A" w:rsidRPr="003542A1" w:rsidRDefault="00AD46A1">
      <w:pPr>
        <w:pStyle w:val="FirstParagraph"/>
      </w:pPr>
      <w:r w:rsidRPr="003542A1">
        <w:t>Получение практических навыков работы в консоли с атрибутами файлов для групп пользователей [1].</w:t>
      </w:r>
    </w:p>
    <w:p w14:paraId="33012F81" w14:textId="77777777" w:rsidR="00584E58" w:rsidRPr="003542A1" w:rsidRDefault="00584E58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2" w:name="выполнение-лабораторной-работы"/>
      <w:bookmarkEnd w:id="0"/>
      <w:r w:rsidRPr="003542A1">
        <w:br w:type="page"/>
      </w:r>
    </w:p>
    <w:p w14:paraId="1090BA91" w14:textId="4744BC86" w:rsidR="009C519A" w:rsidRPr="003542A1" w:rsidRDefault="00AD46A1">
      <w:pPr>
        <w:pStyle w:val="1"/>
        <w:rPr>
          <w:color w:val="auto"/>
        </w:rPr>
      </w:pPr>
      <w:bookmarkStart w:id="3" w:name="_Toc114146231"/>
      <w:r w:rsidRPr="003542A1">
        <w:rPr>
          <w:color w:val="auto"/>
        </w:rPr>
        <w:lastRenderedPageBreak/>
        <w:t>Выполнение лабораторной работы</w:t>
      </w:r>
      <w:bookmarkEnd w:id="3"/>
    </w:p>
    <w:p w14:paraId="1B52003B" w14:textId="77777777" w:rsidR="009C519A" w:rsidRPr="003542A1" w:rsidRDefault="00AD46A1">
      <w:pPr>
        <w:pStyle w:val="FirstParagraph"/>
      </w:pPr>
      <w:r w:rsidRPr="003542A1">
        <w:t>Работу выполял с помощью VirtualBox.</w:t>
      </w:r>
    </w:p>
    <w:p w14:paraId="33DF89B6" w14:textId="77777777" w:rsidR="009C519A" w:rsidRPr="003542A1" w:rsidRDefault="00AD46A1">
      <w:pPr>
        <w:numPr>
          <w:ilvl w:val="0"/>
          <w:numId w:val="2"/>
        </w:numPr>
      </w:pPr>
      <w:r w:rsidRPr="003542A1">
        <w:t xml:space="preserve">В установленной операционной системе создайте учётную запись пользователя guest (использую </w:t>
      </w:r>
      <w:r w:rsidRPr="003542A1">
        <w:t>учётную запись администратора): useradd guest</w:t>
      </w:r>
    </w:p>
    <w:p w14:paraId="21B2E063" w14:textId="77777777" w:rsidR="009C519A" w:rsidRPr="003542A1" w:rsidRDefault="00AD46A1">
      <w:pPr>
        <w:numPr>
          <w:ilvl w:val="0"/>
          <w:numId w:val="2"/>
        </w:numPr>
      </w:pPr>
      <w:r w:rsidRPr="003542A1">
        <w:t>Задайте пароль для пользователя guest (использую учётную запись администратора): passwd guest</w:t>
      </w:r>
    </w:p>
    <w:p w14:paraId="66570490" w14:textId="77777777" w:rsidR="009C519A" w:rsidRPr="003542A1" w:rsidRDefault="00AD46A1">
      <w:pPr>
        <w:pStyle w:val="FirstParagraph"/>
      </w:pPr>
      <w:r w:rsidRPr="003542A1">
        <w:t xml:space="preserve">Пункты </w:t>
      </w:r>
      <w:proofErr w:type="gramStart"/>
      <w:r w:rsidRPr="003542A1">
        <w:t>1-2</w:t>
      </w:r>
      <w:proofErr w:type="gramEnd"/>
      <w:r w:rsidRPr="003542A1">
        <w:t xml:space="preserve"> я выполнил в лабораторной работе 2.</w:t>
      </w:r>
    </w:p>
    <w:p w14:paraId="3356F6E8" w14:textId="77777777" w:rsidR="009C519A" w:rsidRPr="003542A1" w:rsidRDefault="00AD46A1">
      <w:pPr>
        <w:numPr>
          <w:ilvl w:val="0"/>
          <w:numId w:val="3"/>
        </w:numPr>
      </w:pPr>
      <w:r w:rsidRPr="003542A1">
        <w:t>Аналогично создайте второго пользователя guest2 (Рис.1).</w:t>
      </w:r>
    </w:p>
    <w:p w14:paraId="2A4B0005" w14:textId="77777777" w:rsidR="009C519A" w:rsidRPr="003542A1" w:rsidRDefault="00AD46A1">
      <w:pPr>
        <w:numPr>
          <w:ilvl w:val="0"/>
          <w:numId w:val="3"/>
        </w:numPr>
      </w:pPr>
      <w:r w:rsidRPr="003542A1">
        <w:t>Добавьте пол</w:t>
      </w:r>
      <w:r w:rsidRPr="003542A1">
        <w:t>ьзователя guest2 в группу guest: gpasswd -a guest2 guest (Рис.1).</w:t>
      </w:r>
    </w:p>
    <w:p w14:paraId="1A4C7C36" w14:textId="77777777" w:rsidR="009C519A" w:rsidRPr="003542A1" w:rsidRDefault="00AD46A1">
      <w:pPr>
        <w:pStyle w:val="CaptionedFigure"/>
      </w:pPr>
      <w:r w:rsidRPr="003542A1">
        <w:rPr>
          <w:noProof/>
        </w:rPr>
        <w:drawing>
          <wp:inline distT="0" distB="0" distL="0" distR="0" wp14:anchorId="4083C13F" wp14:editId="19996867">
            <wp:extent cx="4358640" cy="1546860"/>
            <wp:effectExtent l="0" t="0" r="0" b="0"/>
            <wp:docPr id="1" name="Picture" descr="Рис.1. Пункты 3-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-4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54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5E688" w14:textId="77777777" w:rsidR="009C519A" w:rsidRPr="003542A1" w:rsidRDefault="00AD46A1">
      <w:pPr>
        <w:pStyle w:val="ImageCaption"/>
      </w:pPr>
      <w:r w:rsidRPr="003542A1">
        <w:t xml:space="preserve">Рис.1. Пункты </w:t>
      </w:r>
      <w:proofErr w:type="gramStart"/>
      <w:r w:rsidRPr="003542A1">
        <w:t>3-4</w:t>
      </w:r>
      <w:proofErr w:type="gramEnd"/>
    </w:p>
    <w:p w14:paraId="2BA9AAC0" w14:textId="77777777" w:rsidR="009C519A" w:rsidRPr="003542A1" w:rsidRDefault="00AD46A1">
      <w:pPr>
        <w:numPr>
          <w:ilvl w:val="0"/>
          <w:numId w:val="4"/>
        </w:numPr>
      </w:pPr>
      <w:r w:rsidRPr="003542A1">
        <w:t>Осуществите вход в систему от двух пользователей на двух разных консолях: guest на первой консоли и guest2 на второй консоли (Рис.2-3).</w:t>
      </w:r>
    </w:p>
    <w:p w14:paraId="27085C33" w14:textId="77777777" w:rsidR="009C519A" w:rsidRPr="003542A1" w:rsidRDefault="00AD46A1">
      <w:pPr>
        <w:numPr>
          <w:ilvl w:val="0"/>
          <w:numId w:val="4"/>
        </w:numPr>
      </w:pPr>
      <w:r w:rsidRPr="003542A1">
        <w:t>Для обоих пользователей командой p</w:t>
      </w:r>
      <w:r w:rsidRPr="003542A1">
        <w:t>wd определите директорию, в которой вы находитесь. Сравните её с приглашениями командной строки (Рис.2-3). Дирректория и guest не совпадают.</w:t>
      </w:r>
    </w:p>
    <w:p w14:paraId="06C5CFD8" w14:textId="77777777" w:rsidR="009C519A" w:rsidRPr="003542A1" w:rsidRDefault="00AD46A1">
      <w:pPr>
        <w:pStyle w:val="CaptionedFigure"/>
      </w:pPr>
      <w:r w:rsidRPr="003542A1">
        <w:rPr>
          <w:noProof/>
        </w:rPr>
        <w:drawing>
          <wp:inline distT="0" distB="0" distL="0" distR="0" wp14:anchorId="2D46FB14" wp14:editId="171B08EF">
            <wp:extent cx="2628900" cy="441959"/>
            <wp:effectExtent l="0" t="0" r="0" b="0"/>
            <wp:docPr id="2" name="Picture" descr="Рис.2. Пункты 5-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-6(1)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35799" w14:textId="77777777" w:rsidR="009C519A" w:rsidRPr="003542A1" w:rsidRDefault="00AD46A1">
      <w:pPr>
        <w:pStyle w:val="ImageCaption"/>
      </w:pPr>
      <w:r w:rsidRPr="003542A1">
        <w:t xml:space="preserve">Рис.2. Пункты </w:t>
      </w:r>
      <w:proofErr w:type="gramStart"/>
      <w:r w:rsidRPr="003542A1">
        <w:t>5-6</w:t>
      </w:r>
      <w:proofErr w:type="gramEnd"/>
    </w:p>
    <w:p w14:paraId="7A048961" w14:textId="77777777" w:rsidR="009C519A" w:rsidRPr="003542A1" w:rsidRDefault="00AD46A1">
      <w:pPr>
        <w:pStyle w:val="CaptionedFigure"/>
      </w:pPr>
      <w:r w:rsidRPr="003542A1">
        <w:rPr>
          <w:noProof/>
        </w:rPr>
        <w:drawing>
          <wp:inline distT="0" distB="0" distL="0" distR="0" wp14:anchorId="03326410" wp14:editId="3F3565DF">
            <wp:extent cx="2529840" cy="586740"/>
            <wp:effectExtent l="0" t="0" r="0" b="0"/>
            <wp:docPr id="3" name="Picture" descr="Рис.3. Пункты 5-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-6(2)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84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1757BC" w14:textId="77777777" w:rsidR="009C519A" w:rsidRPr="003542A1" w:rsidRDefault="00AD46A1">
      <w:pPr>
        <w:pStyle w:val="ImageCaption"/>
      </w:pPr>
      <w:r w:rsidRPr="003542A1">
        <w:t xml:space="preserve">Рис.3. Пункты </w:t>
      </w:r>
      <w:proofErr w:type="gramStart"/>
      <w:r w:rsidRPr="003542A1">
        <w:t>5-6</w:t>
      </w:r>
      <w:proofErr w:type="gramEnd"/>
    </w:p>
    <w:p w14:paraId="698D86C2" w14:textId="77777777" w:rsidR="009C519A" w:rsidRPr="003542A1" w:rsidRDefault="00AD46A1">
      <w:pPr>
        <w:pStyle w:val="Compact"/>
        <w:numPr>
          <w:ilvl w:val="0"/>
          <w:numId w:val="5"/>
        </w:numPr>
      </w:pPr>
      <w:r w:rsidRPr="003542A1">
        <w:t>Уточните имя вашего пользователя, его группу, кто входит в неё и к каким гр</w:t>
      </w:r>
      <w:r w:rsidRPr="003542A1">
        <w:t>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и id -G (Рис. 4-5). Выводы команд совпадают.</w:t>
      </w:r>
    </w:p>
    <w:p w14:paraId="7577BAE8" w14:textId="77777777" w:rsidR="009C519A" w:rsidRPr="003542A1" w:rsidRDefault="00AD46A1">
      <w:pPr>
        <w:pStyle w:val="CaptionedFigure"/>
      </w:pPr>
      <w:r w:rsidRPr="003542A1">
        <w:rPr>
          <w:noProof/>
        </w:rPr>
        <w:lastRenderedPageBreak/>
        <w:drawing>
          <wp:inline distT="0" distB="0" distL="0" distR="0" wp14:anchorId="7E91EE5B" wp14:editId="3F7221CE">
            <wp:extent cx="5334000" cy="1235475"/>
            <wp:effectExtent l="0" t="0" r="0" b="0"/>
            <wp:docPr id="4" name="Picture" descr="Рис.4. Пункт 7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(1)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A4ED8" w14:textId="77777777" w:rsidR="009C519A" w:rsidRPr="003542A1" w:rsidRDefault="00AD46A1">
      <w:pPr>
        <w:pStyle w:val="ImageCaption"/>
      </w:pPr>
      <w:r w:rsidRPr="003542A1">
        <w:t>Рис.4. Пункт 7 (1)</w:t>
      </w:r>
    </w:p>
    <w:p w14:paraId="76BF71FB" w14:textId="77777777" w:rsidR="009C519A" w:rsidRPr="003542A1" w:rsidRDefault="00AD46A1">
      <w:pPr>
        <w:pStyle w:val="CaptionedFigure"/>
      </w:pPr>
      <w:r w:rsidRPr="003542A1">
        <w:rPr>
          <w:noProof/>
        </w:rPr>
        <w:drawing>
          <wp:inline distT="0" distB="0" distL="0" distR="0" wp14:anchorId="1887A259" wp14:editId="266BE0E3">
            <wp:extent cx="5334000" cy="1225779"/>
            <wp:effectExtent l="0" t="0" r="0" b="0"/>
            <wp:docPr id="5" name="Picture" descr="Рис.5. Пункт 7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(2)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4AF42" w14:textId="77777777" w:rsidR="009C519A" w:rsidRPr="003542A1" w:rsidRDefault="00AD46A1">
      <w:pPr>
        <w:pStyle w:val="ImageCaption"/>
      </w:pPr>
      <w:r w:rsidRPr="003542A1">
        <w:t>Рис.5. Пункт 7 (2)</w:t>
      </w:r>
    </w:p>
    <w:p w14:paraId="6244413B" w14:textId="77777777" w:rsidR="009C519A" w:rsidRPr="003542A1" w:rsidRDefault="00AD46A1">
      <w:pPr>
        <w:pStyle w:val="Compact"/>
        <w:numPr>
          <w:ilvl w:val="0"/>
          <w:numId w:val="6"/>
        </w:numPr>
      </w:pPr>
      <w:r w:rsidRPr="003542A1">
        <w:t>Сравните полученную информацию с содержимым файла /etc/group. Просмотрите файл командой cat /etc/group (Рис. 6-7).</w:t>
      </w:r>
    </w:p>
    <w:p w14:paraId="6F874E7F" w14:textId="77777777" w:rsidR="009C519A" w:rsidRPr="003542A1" w:rsidRDefault="00AD46A1">
      <w:pPr>
        <w:pStyle w:val="CaptionedFigure"/>
      </w:pPr>
      <w:r w:rsidRPr="003542A1">
        <w:rPr>
          <w:noProof/>
        </w:rPr>
        <w:drawing>
          <wp:inline distT="0" distB="0" distL="0" distR="0" wp14:anchorId="139F32EB" wp14:editId="5D711BAA">
            <wp:extent cx="3032760" cy="3985260"/>
            <wp:effectExtent l="0" t="0" r="0" b="0"/>
            <wp:docPr id="6" name="Picture" descr="Рис.6. Пункт 8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(1)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39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DB44B7" w14:textId="77777777" w:rsidR="009C519A" w:rsidRPr="003542A1" w:rsidRDefault="00AD46A1">
      <w:pPr>
        <w:pStyle w:val="ImageCaption"/>
      </w:pPr>
      <w:r w:rsidRPr="003542A1">
        <w:t>Рис.6. Пункт 8 (1)</w:t>
      </w:r>
    </w:p>
    <w:p w14:paraId="5AE7ED95" w14:textId="77777777" w:rsidR="009C519A" w:rsidRPr="003542A1" w:rsidRDefault="00AD46A1">
      <w:pPr>
        <w:pStyle w:val="CaptionedFigure"/>
      </w:pPr>
      <w:r w:rsidRPr="003542A1">
        <w:rPr>
          <w:noProof/>
        </w:rPr>
        <w:lastRenderedPageBreak/>
        <w:drawing>
          <wp:inline distT="0" distB="0" distL="0" distR="0" wp14:anchorId="573F2EBC" wp14:editId="2DF0C44E">
            <wp:extent cx="1981200" cy="5372100"/>
            <wp:effectExtent l="0" t="0" r="0" b="0"/>
            <wp:docPr id="7" name="Picture" descr="Рис.7. Пункт 8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(2)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924373" w14:textId="77777777" w:rsidR="009C519A" w:rsidRPr="003542A1" w:rsidRDefault="00AD46A1">
      <w:pPr>
        <w:pStyle w:val="ImageCaption"/>
      </w:pPr>
      <w:r w:rsidRPr="003542A1">
        <w:t>Рис.7. Пункт 8 (2)</w:t>
      </w:r>
    </w:p>
    <w:p w14:paraId="1C324FD9" w14:textId="77777777" w:rsidR="009C519A" w:rsidRPr="003542A1" w:rsidRDefault="00AD46A1">
      <w:pPr>
        <w:pStyle w:val="Compact"/>
        <w:numPr>
          <w:ilvl w:val="0"/>
          <w:numId w:val="7"/>
        </w:numPr>
      </w:pPr>
      <w:r w:rsidRPr="003542A1">
        <w:t xml:space="preserve">От имени пользователя guest2 выполните регистрацию пользователя guest2 в группе </w:t>
      </w:r>
      <w:r w:rsidRPr="003542A1">
        <w:t>guest командой newgrp guest (Рис. 8).</w:t>
      </w:r>
    </w:p>
    <w:p w14:paraId="512DECBB" w14:textId="77777777" w:rsidR="009C519A" w:rsidRPr="003542A1" w:rsidRDefault="00AD46A1">
      <w:pPr>
        <w:pStyle w:val="CaptionedFigure"/>
      </w:pPr>
      <w:r w:rsidRPr="003542A1">
        <w:rPr>
          <w:noProof/>
        </w:rPr>
        <w:drawing>
          <wp:inline distT="0" distB="0" distL="0" distR="0" wp14:anchorId="08A7AE4B" wp14:editId="23D63170">
            <wp:extent cx="2987040" cy="388620"/>
            <wp:effectExtent l="0" t="0" r="0" b="0"/>
            <wp:docPr id="8" name="Picture" descr="Рис.8. Пункт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04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FA4E9" w14:textId="77777777" w:rsidR="009C519A" w:rsidRPr="003542A1" w:rsidRDefault="00AD46A1">
      <w:pPr>
        <w:pStyle w:val="ImageCaption"/>
      </w:pPr>
      <w:r w:rsidRPr="003542A1">
        <w:t>Рис.8. Пункт 9</w:t>
      </w:r>
    </w:p>
    <w:p w14:paraId="43C67CD3" w14:textId="77777777" w:rsidR="009C519A" w:rsidRPr="003542A1" w:rsidRDefault="00AD46A1">
      <w:pPr>
        <w:numPr>
          <w:ilvl w:val="0"/>
          <w:numId w:val="8"/>
        </w:numPr>
      </w:pPr>
      <w:r w:rsidRPr="003542A1">
        <w:t>От имени пользователя guest измените права директории /home/guest, разрешив все действия для пользователей группы: chmod g+rwx /home/guest (Рис. 9).</w:t>
      </w:r>
    </w:p>
    <w:p w14:paraId="30AF7FFF" w14:textId="77777777" w:rsidR="009C519A" w:rsidRPr="003542A1" w:rsidRDefault="00AD46A1">
      <w:pPr>
        <w:numPr>
          <w:ilvl w:val="0"/>
          <w:numId w:val="8"/>
        </w:numPr>
      </w:pPr>
      <w:r w:rsidRPr="003542A1">
        <w:t>От имени пользователя guest снимите с директории /ho</w:t>
      </w:r>
      <w:r w:rsidRPr="003542A1">
        <w:t>me/guest/dir1 все атрибуты командой chmod 000 dir1 и проверьте правильность снятия атрибутов (Рис. 9).</w:t>
      </w:r>
    </w:p>
    <w:p w14:paraId="57CE2F34" w14:textId="77777777" w:rsidR="009C519A" w:rsidRPr="003542A1" w:rsidRDefault="00AD46A1">
      <w:pPr>
        <w:pStyle w:val="CaptionedFigure"/>
      </w:pPr>
      <w:r w:rsidRPr="003542A1">
        <w:rPr>
          <w:noProof/>
        </w:rPr>
        <w:lastRenderedPageBreak/>
        <w:drawing>
          <wp:inline distT="0" distB="0" distL="0" distR="0" wp14:anchorId="6B336662" wp14:editId="2DEBAF7E">
            <wp:extent cx="5311140" cy="2232660"/>
            <wp:effectExtent l="0" t="0" r="0" b="0"/>
            <wp:docPr id="9" name="Picture" descr="Рис.9. Пункты 10-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-1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223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5C85E" w14:textId="77777777" w:rsidR="009C519A" w:rsidRPr="003542A1" w:rsidRDefault="00AD46A1">
      <w:pPr>
        <w:pStyle w:val="ImageCaption"/>
      </w:pPr>
      <w:r w:rsidRPr="003542A1">
        <w:t xml:space="preserve">Рис.9. Пункты </w:t>
      </w:r>
      <w:proofErr w:type="gramStart"/>
      <w:r w:rsidRPr="003542A1">
        <w:t>10-11</w:t>
      </w:r>
      <w:proofErr w:type="gramEnd"/>
    </w:p>
    <w:p w14:paraId="3F1475E5" w14:textId="77777777" w:rsidR="009C519A" w:rsidRPr="003542A1" w:rsidRDefault="00AD46A1">
      <w:pPr>
        <w:pStyle w:val="a0"/>
      </w:pPr>
      <w:r w:rsidRPr="003542A1">
        <w:t>Меняя атрибуты у директории dir1 и файла file1 от имени пользователя guest и делая проверку от пользователя guest2, заполните табл. 3.1 (Рис. 10-12), определив опытным путём, какие операции разрешены, а какие нет. Если операция разрешена, занесите в таблиц</w:t>
      </w:r>
      <w:r w:rsidRPr="003542A1">
        <w:t>у знак «+», если не разрешена, знак «-».</w:t>
      </w:r>
    </w:p>
    <w:p w14:paraId="0EFBB16E" w14:textId="77777777" w:rsidR="009C519A" w:rsidRPr="003542A1" w:rsidRDefault="00AD46A1">
      <w:pPr>
        <w:pStyle w:val="CaptionedFigure"/>
      </w:pPr>
      <w:r w:rsidRPr="003542A1">
        <w:rPr>
          <w:noProof/>
        </w:rPr>
        <w:drawing>
          <wp:inline distT="0" distB="0" distL="0" distR="0" wp14:anchorId="45B85236" wp14:editId="4B36A880">
            <wp:extent cx="5334000" cy="1964779"/>
            <wp:effectExtent l="0" t="0" r="0" b="0"/>
            <wp:docPr id="10" name="Picture" descr="Рис.10. Таблица 3.1 «Установленные права и разрешённые действия для групп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311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27744" w14:textId="77777777" w:rsidR="009C519A" w:rsidRPr="003542A1" w:rsidRDefault="00AD46A1">
      <w:pPr>
        <w:pStyle w:val="ImageCaption"/>
      </w:pPr>
      <w:r w:rsidRPr="003542A1">
        <w:t>Рис.10. Таблица 3.1 «Установленные права и разрешённые действия для групп»</w:t>
      </w:r>
    </w:p>
    <w:p w14:paraId="6D364F48" w14:textId="77777777" w:rsidR="009C519A" w:rsidRPr="003542A1" w:rsidRDefault="00AD46A1">
      <w:pPr>
        <w:pStyle w:val="CaptionedFigure"/>
      </w:pPr>
      <w:r w:rsidRPr="003542A1">
        <w:rPr>
          <w:noProof/>
        </w:rPr>
        <w:drawing>
          <wp:inline distT="0" distB="0" distL="0" distR="0" wp14:anchorId="0AEB09E6" wp14:editId="75E77665">
            <wp:extent cx="5334000" cy="1895257"/>
            <wp:effectExtent l="0" t="0" r="0" b="0"/>
            <wp:docPr id="11" name="Picture" descr="Рис.11. Таблица 3.1 «Установленные права и разрешённые действия для групп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312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C665B" w14:textId="77777777" w:rsidR="009C519A" w:rsidRPr="003542A1" w:rsidRDefault="00AD46A1">
      <w:pPr>
        <w:pStyle w:val="ImageCaption"/>
      </w:pPr>
      <w:r w:rsidRPr="003542A1">
        <w:t>Рис.11. Таблица 3.1 «Установленные права и разрешённые действия для групп»</w:t>
      </w:r>
    </w:p>
    <w:p w14:paraId="403F8BCC" w14:textId="77777777" w:rsidR="009C519A" w:rsidRPr="003542A1" w:rsidRDefault="00AD46A1">
      <w:pPr>
        <w:pStyle w:val="CaptionedFigure"/>
      </w:pPr>
      <w:r w:rsidRPr="003542A1">
        <w:rPr>
          <w:noProof/>
        </w:rPr>
        <w:lastRenderedPageBreak/>
        <w:drawing>
          <wp:inline distT="0" distB="0" distL="0" distR="0" wp14:anchorId="4BB60996" wp14:editId="219A93F0">
            <wp:extent cx="5334000" cy="1280590"/>
            <wp:effectExtent l="0" t="0" r="0" b="0"/>
            <wp:docPr id="12" name="Picture" descr="Рис.12. Таблица 3.1 «Установленные права и разрешённые действия для групп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31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2E9AC" w14:textId="77777777" w:rsidR="009C519A" w:rsidRPr="003542A1" w:rsidRDefault="00AD46A1">
      <w:pPr>
        <w:pStyle w:val="ImageCaption"/>
      </w:pPr>
      <w:r w:rsidRPr="003542A1">
        <w:t>Рис.12. Таблица 3.1 «Установленные права и разрешённые дейс</w:t>
      </w:r>
      <w:r w:rsidRPr="003542A1">
        <w:t>твия для групп»</w:t>
      </w:r>
    </w:p>
    <w:p w14:paraId="7C2B6025" w14:textId="77777777" w:rsidR="009C519A" w:rsidRPr="003542A1" w:rsidRDefault="00AD46A1">
      <w:pPr>
        <w:pStyle w:val="a0"/>
      </w:pPr>
      <w:r w:rsidRPr="003542A1">
        <w:t>Сравните табл. 2.1 (из лабораторной работы № 2) и табл. 3.1. Таблицы отличаются тем, что для пользователей групп не позволено менять права на файлы в дирректории.</w:t>
      </w:r>
    </w:p>
    <w:p w14:paraId="27146487" w14:textId="77777777" w:rsidR="009C519A" w:rsidRPr="003542A1" w:rsidRDefault="00AD46A1">
      <w:pPr>
        <w:pStyle w:val="a0"/>
      </w:pPr>
      <w:r w:rsidRPr="003542A1">
        <w:t>На основании заполненной таблицы определите те или иные минимально необходимы</w:t>
      </w:r>
      <w:r w:rsidRPr="003542A1">
        <w:t>е права для выполнения пользователем guest2 операций внутри директории dir1 и заполните табл. 3.2 (Рис. 13).</w:t>
      </w:r>
    </w:p>
    <w:p w14:paraId="546156E6" w14:textId="77777777" w:rsidR="009C519A" w:rsidRPr="003542A1" w:rsidRDefault="00AD46A1">
      <w:pPr>
        <w:pStyle w:val="CaptionedFigure"/>
      </w:pPr>
      <w:r w:rsidRPr="003542A1">
        <w:rPr>
          <w:noProof/>
        </w:rPr>
        <w:drawing>
          <wp:inline distT="0" distB="0" distL="0" distR="0" wp14:anchorId="422A2CDD" wp14:editId="6707E97B">
            <wp:extent cx="5334000" cy="1367692"/>
            <wp:effectExtent l="0" t="0" r="0" b="0"/>
            <wp:docPr id="13" name="Picture" descr="Рис.13. Таблица 3.2 «Минимальные права для совершения операций от имени пользователей входящих в группу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320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F96D0" w14:textId="77777777" w:rsidR="009C519A" w:rsidRPr="003542A1" w:rsidRDefault="00AD46A1">
      <w:pPr>
        <w:pStyle w:val="ImageCaption"/>
      </w:pPr>
      <w:r w:rsidRPr="003542A1">
        <w:t xml:space="preserve">Рис.13. Таблица 3.2 «Минимальные права для совершения операций от имени </w:t>
      </w:r>
      <w:proofErr w:type="gramStart"/>
      <w:r w:rsidRPr="003542A1">
        <w:t>пользователей</w:t>
      </w:r>
      <w:proofErr w:type="gramEnd"/>
      <w:r w:rsidRPr="003542A1">
        <w:t xml:space="preserve"> входящих в группу»</w:t>
      </w:r>
    </w:p>
    <w:p w14:paraId="50C24102" w14:textId="77777777" w:rsidR="00584E58" w:rsidRPr="003542A1" w:rsidRDefault="00584E58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4" w:name="выводы"/>
      <w:bookmarkEnd w:id="2"/>
      <w:r w:rsidRPr="003542A1">
        <w:br w:type="page"/>
      </w:r>
    </w:p>
    <w:p w14:paraId="49597A8F" w14:textId="2DEBF928" w:rsidR="009C519A" w:rsidRPr="003542A1" w:rsidRDefault="00AD46A1">
      <w:pPr>
        <w:pStyle w:val="1"/>
        <w:rPr>
          <w:color w:val="auto"/>
        </w:rPr>
      </w:pPr>
      <w:bookmarkStart w:id="5" w:name="_Toc114146232"/>
      <w:r w:rsidRPr="003542A1">
        <w:rPr>
          <w:color w:val="auto"/>
        </w:rPr>
        <w:lastRenderedPageBreak/>
        <w:t>Выводы</w:t>
      </w:r>
      <w:bookmarkEnd w:id="5"/>
    </w:p>
    <w:p w14:paraId="08BFA75B" w14:textId="77777777" w:rsidR="009C519A" w:rsidRPr="003542A1" w:rsidRDefault="00AD46A1">
      <w:pPr>
        <w:pStyle w:val="FirstParagraph"/>
      </w:pPr>
      <w:r w:rsidRPr="003542A1">
        <w:t>Получил практические навыки работы в консоли с атрибутами файлов для групп пользователей.</w:t>
      </w:r>
    </w:p>
    <w:p w14:paraId="4596313E" w14:textId="77777777" w:rsidR="00584E58" w:rsidRPr="003542A1" w:rsidRDefault="00584E58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6" w:name="список-литературы"/>
      <w:bookmarkEnd w:id="4"/>
      <w:r w:rsidRPr="003542A1">
        <w:br w:type="page"/>
      </w:r>
    </w:p>
    <w:p w14:paraId="3B83F4A6" w14:textId="77FD258B" w:rsidR="009C519A" w:rsidRPr="003542A1" w:rsidRDefault="00AD46A1">
      <w:pPr>
        <w:pStyle w:val="1"/>
        <w:rPr>
          <w:color w:val="auto"/>
        </w:rPr>
      </w:pPr>
      <w:bookmarkStart w:id="7" w:name="_Toc114146233"/>
      <w:r w:rsidRPr="003542A1">
        <w:rPr>
          <w:color w:val="auto"/>
        </w:rPr>
        <w:lastRenderedPageBreak/>
        <w:t>Список литературы</w:t>
      </w:r>
      <w:bookmarkEnd w:id="7"/>
    </w:p>
    <w:p w14:paraId="504D4CAF" w14:textId="77777777" w:rsidR="009C519A" w:rsidRPr="003542A1" w:rsidRDefault="00AD46A1">
      <w:pPr>
        <w:pStyle w:val="Compact"/>
        <w:numPr>
          <w:ilvl w:val="0"/>
          <w:numId w:val="9"/>
        </w:numPr>
      </w:pPr>
      <w:r w:rsidRPr="003542A1">
        <w:t>Методические материалы курса</w:t>
      </w:r>
      <w:bookmarkEnd w:id="6"/>
    </w:p>
    <w:sectPr w:rsidR="009C519A" w:rsidRPr="003542A1" w:rsidSect="003542A1">
      <w:footerReference w:type="default" r:id="rId20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600B3" w14:textId="77777777" w:rsidR="00AD46A1" w:rsidRDefault="00AD46A1">
      <w:pPr>
        <w:spacing w:after="0"/>
      </w:pPr>
      <w:r>
        <w:separator/>
      </w:r>
    </w:p>
  </w:endnote>
  <w:endnote w:type="continuationSeparator" w:id="0">
    <w:p w14:paraId="05EC4692" w14:textId="77777777" w:rsidR="00AD46A1" w:rsidRDefault="00AD46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7397741"/>
      <w:docPartObj>
        <w:docPartGallery w:val="Page Numbers (Bottom of Page)"/>
        <w:docPartUnique/>
      </w:docPartObj>
    </w:sdtPr>
    <w:sdtContent>
      <w:p w14:paraId="457E4A3D" w14:textId="3B3A12A2" w:rsidR="003542A1" w:rsidRDefault="003542A1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448AFD" w14:textId="77777777" w:rsidR="003542A1" w:rsidRDefault="003542A1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2994F" w14:textId="77777777" w:rsidR="00AD46A1" w:rsidRDefault="00AD46A1">
      <w:r>
        <w:separator/>
      </w:r>
    </w:p>
  </w:footnote>
  <w:footnote w:type="continuationSeparator" w:id="0">
    <w:p w14:paraId="215FAABB" w14:textId="77777777" w:rsidR="00AD46A1" w:rsidRDefault="00AD46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EE109CC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C7BAE09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85E89E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4E5C82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B728F0C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2E2EF4A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410E255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9CACFD4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542A1"/>
    <w:rsid w:val="004E29B3"/>
    <w:rsid w:val="00584E58"/>
    <w:rsid w:val="00590D07"/>
    <w:rsid w:val="00784D58"/>
    <w:rsid w:val="008C2745"/>
    <w:rsid w:val="008D6863"/>
    <w:rsid w:val="009C519A"/>
    <w:rsid w:val="00AD46A1"/>
    <w:rsid w:val="00B86B75"/>
    <w:rsid w:val="00BC48D5"/>
    <w:rsid w:val="00C36279"/>
    <w:rsid w:val="00D472DF"/>
    <w:rsid w:val="00E315A3"/>
    <w:rsid w:val="00F951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EBA113"/>
  <w15:docId w15:val="{E2B9EBBE-930E-4F5D-A25E-3B25D3722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84E58"/>
    <w:pPr>
      <w:spacing w:after="100"/>
    </w:pPr>
  </w:style>
  <w:style w:type="paragraph" w:styleId="af">
    <w:name w:val="header"/>
    <w:basedOn w:val="a"/>
    <w:link w:val="af0"/>
    <w:unhideWhenUsed/>
    <w:rsid w:val="003542A1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3542A1"/>
  </w:style>
  <w:style w:type="paragraph" w:styleId="af1">
    <w:name w:val="footer"/>
    <w:basedOn w:val="a"/>
    <w:link w:val="af2"/>
    <w:uiPriority w:val="99"/>
    <w:unhideWhenUsed/>
    <w:rsid w:val="003542A1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3542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30</Words>
  <Characters>3022</Characters>
  <Application>Microsoft Office Word</Application>
  <DocSecurity>0</DocSecurity>
  <Lines>25</Lines>
  <Paragraphs>7</Paragraphs>
  <ScaleCrop>false</ScaleCrop>
  <Company/>
  <LinksUpToDate>false</LinksUpToDate>
  <CharactersWithSpaces>3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бедев Ярослав Борисович</dc:creator>
  <cp:keywords/>
  <cp:lastModifiedBy>Горбунова Ярослава Михайловна</cp:lastModifiedBy>
  <cp:revision>7</cp:revision>
  <cp:lastPrinted>2022-09-15T11:57:00Z</cp:lastPrinted>
  <dcterms:created xsi:type="dcterms:W3CDTF">2022-09-15T11:55:00Z</dcterms:created>
  <dcterms:modified xsi:type="dcterms:W3CDTF">2022-09-15T11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2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РУДН, Москва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Два пользователя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